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A09" w:rsidRDefault="005B614F">
      <w:pPr>
        <w:pStyle w:val="a4"/>
      </w:pPr>
      <w:bookmarkStart w:id="0" w:name="_GoBack"/>
      <w:bookmarkEnd w:id="0"/>
      <w:r>
        <w:t>Лабораторная работа №6</w:t>
      </w:r>
    </w:p>
    <w:p w:rsidR="00841A09" w:rsidRDefault="005B614F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0338799"/>
        <w:docPartObj>
          <w:docPartGallery w:val="Table of Contents"/>
          <w:docPartUnique/>
        </w:docPartObj>
      </w:sdtPr>
      <w:sdtEndPr/>
      <w:sdtContent>
        <w:p w:rsidR="00841A09" w:rsidRDefault="005B614F">
          <w:pPr>
            <w:pStyle w:val="ae"/>
          </w:pPr>
          <w:r>
            <w:t>Содержание</w:t>
          </w:r>
        </w:p>
        <w:p w:rsidR="004D05FB" w:rsidRDefault="005B614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D05FB">
            <w:fldChar w:fldCharType="separate"/>
          </w:r>
          <w:hyperlink w:anchor="_Toc116652242" w:history="1">
            <w:r w:rsidR="004D05FB" w:rsidRPr="00840EB3">
              <w:rPr>
                <w:rStyle w:val="ad"/>
                <w:noProof/>
              </w:rPr>
              <w:t>Цель работы</w:t>
            </w:r>
            <w:r w:rsidR="004D05FB">
              <w:rPr>
                <w:noProof/>
                <w:webHidden/>
              </w:rPr>
              <w:tab/>
            </w:r>
            <w:r w:rsidR="004D05FB">
              <w:rPr>
                <w:noProof/>
                <w:webHidden/>
              </w:rPr>
              <w:fldChar w:fldCharType="begin"/>
            </w:r>
            <w:r w:rsidR="004D05FB">
              <w:rPr>
                <w:noProof/>
                <w:webHidden/>
              </w:rPr>
              <w:instrText xml:space="preserve"> PAGEREF _Toc116652242 \h </w:instrText>
            </w:r>
            <w:r w:rsidR="004D05FB">
              <w:rPr>
                <w:noProof/>
                <w:webHidden/>
              </w:rPr>
            </w:r>
            <w:r w:rsidR="004D05FB">
              <w:rPr>
                <w:noProof/>
                <w:webHidden/>
              </w:rPr>
              <w:fldChar w:fldCharType="separate"/>
            </w:r>
            <w:r w:rsidR="00890E24">
              <w:rPr>
                <w:noProof/>
                <w:webHidden/>
              </w:rPr>
              <w:t>1</w:t>
            </w:r>
            <w:r w:rsidR="004D05FB">
              <w:rPr>
                <w:noProof/>
                <w:webHidden/>
              </w:rPr>
              <w:fldChar w:fldCharType="end"/>
            </w:r>
          </w:hyperlink>
        </w:p>
        <w:p w:rsidR="004D05FB" w:rsidRDefault="004D05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52243" w:history="1">
            <w:r w:rsidRPr="00840EB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5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0E2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05FB" w:rsidRDefault="004D05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52244" w:history="1">
            <w:r w:rsidRPr="00840EB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52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0E2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D05FB" w:rsidRDefault="004D05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52245" w:history="1">
            <w:r w:rsidRPr="00840EB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52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0E24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1A09" w:rsidRDefault="005B614F">
          <w:r>
            <w:fldChar w:fldCharType="end"/>
          </w:r>
        </w:p>
      </w:sdtContent>
    </w:sdt>
    <w:p w:rsidR="00841A09" w:rsidRDefault="005B614F">
      <w:pPr>
        <w:pStyle w:val="1"/>
      </w:pPr>
      <w:bookmarkStart w:id="1" w:name="цель-работы"/>
      <w:bookmarkStart w:id="2" w:name="_Toc116652242"/>
      <w:r>
        <w:t>Цель работы</w:t>
      </w:r>
      <w:bookmarkEnd w:id="2"/>
    </w:p>
    <w:p w:rsidR="00841A09" w:rsidRDefault="005B614F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 w:rsidR="00841A09" w:rsidRDefault="005B614F">
      <w:pPr>
        <w:pStyle w:val="1"/>
      </w:pPr>
      <w:bookmarkStart w:id="3" w:name="выполнение-лабораторной-работы"/>
      <w:bookmarkStart w:id="4" w:name="_Toc116652243"/>
      <w:bookmarkEnd w:id="1"/>
      <w:r>
        <w:t>Выполнение лабораторной работы</w:t>
      </w:r>
      <w:bookmarkEnd w:id="4"/>
    </w:p>
    <w:p w:rsidR="00841A09" w:rsidRDefault="005B614F">
      <w:pPr>
        <w:pStyle w:val="Compact"/>
        <w:numPr>
          <w:ilvl w:val="0"/>
          <w:numId w:val="2"/>
        </w:numPr>
      </w:pPr>
      <w:r>
        <w:t>Вошла в систему с полученными учётными данными и у</w:t>
      </w:r>
      <w:r>
        <w:t>бедилась, что SELinux работает в режиме enforcing политики targeted с помощью команд getenforce и sestatus.</w:t>
      </w:r>
    </w:p>
    <w:p w:rsidR="00841A09" w:rsidRDefault="005B614F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1655379"/>
            <wp:effectExtent l="0" t="0" r="0" b="0"/>
            <wp:docPr id="22" name="Picture" descr="Проверка, что SELinux работает в режиме enforcing политики targe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841A09" w:rsidRDefault="005B614F">
      <w:pPr>
        <w:pStyle w:val="ImageCaption"/>
      </w:pPr>
      <w:r>
        <w:t>Проверка, что SELinux работает в режиме enforcing политики targeted</w:t>
      </w:r>
    </w:p>
    <w:p w:rsidR="00841A09" w:rsidRDefault="005B614F">
      <w:pPr>
        <w:pStyle w:val="Compact"/>
        <w:numPr>
          <w:ilvl w:val="0"/>
          <w:numId w:val="3"/>
        </w:numPr>
      </w:pPr>
      <w:r>
        <w:t>Обратилась с помощью браузера к веб-серверу, запущенному на компьютере, и убед</w:t>
      </w:r>
      <w:r>
        <w:t>илась, что последний работает: service httpd status или /etc/rc.d/init.d/httpd status</w:t>
      </w:r>
    </w:p>
    <w:p w:rsidR="00841A09" w:rsidRDefault="005B614F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2942193"/>
            <wp:effectExtent l="0" t="0" r="0" b="0"/>
            <wp:docPr id="26" name="Picture" descr="Проверка, что веб-сервис запущ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841A09" w:rsidRDefault="005B614F">
      <w:pPr>
        <w:pStyle w:val="ImageCaption"/>
      </w:pPr>
      <w:r>
        <w:t>Проверка, что веб-сервис запущен</w:t>
      </w:r>
    </w:p>
    <w:p w:rsidR="00841A09" w:rsidRDefault="005B614F">
      <w:pPr>
        <w:pStyle w:val="Compact"/>
        <w:numPr>
          <w:ilvl w:val="0"/>
          <w:numId w:val="4"/>
        </w:numPr>
      </w:pPr>
      <w:r>
        <w:t>Нашла веб-сервер Apache в списке процессов, определила его контекст безопасности. Используя команду: ps auxZ | grep httpd</w:t>
      </w:r>
    </w:p>
    <w:p w:rsidR="00841A09" w:rsidRDefault="005B614F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1998544"/>
            <wp:effectExtent l="0" t="0" r="0" b="0"/>
            <wp:docPr id="30" name="Picture" descr="Нахождение веб-сервер Apache в списке процес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841A09" w:rsidRDefault="005B614F">
      <w:pPr>
        <w:pStyle w:val="ImageCaption"/>
      </w:pPr>
      <w:r>
        <w:t xml:space="preserve">Нахождение </w:t>
      </w:r>
      <w:r>
        <w:t>веб-сервер Apache в списке процессов</w:t>
      </w:r>
    </w:p>
    <w:p w:rsidR="00841A09" w:rsidRDefault="005B614F">
      <w:pPr>
        <w:pStyle w:val="Compact"/>
        <w:numPr>
          <w:ilvl w:val="0"/>
          <w:numId w:val="5"/>
        </w:numPr>
      </w:pPr>
      <w:r>
        <w:t>Посмотрела текущее состояние переключателей SELinux для Apache с помощью команды: sestatus -bigrep httpd. Обратила внимание, что многие из них находятся в положении «off»</w:t>
      </w:r>
    </w:p>
    <w:p w:rsidR="00841A09" w:rsidRDefault="005B614F">
      <w:pPr>
        <w:pStyle w:val="CaptionedFigure"/>
      </w:pPr>
      <w:bookmarkStart w:id="8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2964092"/>
            <wp:effectExtent l="0" t="0" r="0" b="0"/>
            <wp:docPr id="34" name="Picture" descr="Текущее состояние переключателей SELinux для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841A09" w:rsidRDefault="005B614F">
      <w:pPr>
        <w:pStyle w:val="ImageCaption"/>
      </w:pPr>
      <w:r>
        <w:t>Текущее состояние переключателей SELinux для A</w:t>
      </w:r>
      <w:r>
        <w:t>pache</w:t>
      </w:r>
    </w:p>
    <w:p w:rsidR="00841A09" w:rsidRDefault="005B614F">
      <w:pPr>
        <w:pStyle w:val="Compact"/>
        <w:numPr>
          <w:ilvl w:val="0"/>
          <w:numId w:val="6"/>
        </w:numPr>
      </w:pPr>
      <w:r>
        <w:t>Посмотрела статистику по политике с помощью команды seinfo, также определила множество пользователей, ролей, типов.</w:t>
      </w:r>
    </w:p>
    <w:p w:rsidR="00841A09" w:rsidRDefault="005B614F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2799163"/>
            <wp:effectExtent l="0" t="0" r="0" b="0"/>
            <wp:docPr id="38" name="Picture" descr="Статистика по политике с помощью команды seinf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841A09" w:rsidRDefault="005B614F">
      <w:pPr>
        <w:pStyle w:val="ImageCaption"/>
      </w:pPr>
      <w:r>
        <w:t>Статистика по политике с помощью команды seinfo</w:t>
      </w:r>
    </w:p>
    <w:p w:rsidR="00841A09" w:rsidRDefault="005B614F">
      <w:pPr>
        <w:pStyle w:val="Compact"/>
        <w:numPr>
          <w:ilvl w:val="0"/>
          <w:numId w:val="7"/>
        </w:numPr>
      </w:pPr>
      <w:r>
        <w:t xml:space="preserve">Определила тип файлов и поддиректорий, находящихся в директории /var/www, с помощью </w:t>
      </w:r>
      <w:r>
        <w:t>команды: ls -lZ /var/www</w:t>
      </w:r>
    </w:p>
    <w:p w:rsidR="00841A09" w:rsidRDefault="005B614F">
      <w:pPr>
        <w:pStyle w:val="CaptionedFigure"/>
      </w:pPr>
      <w:bookmarkStart w:id="10" w:name="fig:006"/>
      <w:r>
        <w:rPr>
          <w:noProof/>
          <w:lang w:eastAsia="ru-RU"/>
        </w:rPr>
        <w:drawing>
          <wp:inline distT="0" distB="0" distL="0" distR="0">
            <wp:extent cx="5334000" cy="753274"/>
            <wp:effectExtent l="0" t="0" r="0" b="0"/>
            <wp:docPr id="42" name="Picture" descr="Типы файлов и поддиректорий, находящихся в директории /var/ww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841A09" w:rsidRDefault="005B614F">
      <w:pPr>
        <w:pStyle w:val="ImageCaption"/>
      </w:pPr>
      <w:r>
        <w:t>Типы файлов и поддиректорий, находящихся в директории /var/www</w:t>
      </w:r>
    </w:p>
    <w:p w:rsidR="00841A09" w:rsidRDefault="005B614F">
      <w:pPr>
        <w:pStyle w:val="Compact"/>
        <w:numPr>
          <w:ilvl w:val="0"/>
          <w:numId w:val="8"/>
        </w:numPr>
      </w:pPr>
      <w:r>
        <w:lastRenderedPageBreak/>
        <w:t>Определила тип файлов, находящихся в директории /var/www/html: ls -lZ /var/www/html</w:t>
      </w:r>
    </w:p>
    <w:p w:rsidR="00841A09" w:rsidRDefault="005B614F">
      <w:pPr>
        <w:pStyle w:val="CaptionedFigure"/>
      </w:pPr>
      <w:bookmarkStart w:id="11" w:name="fig:007"/>
      <w:r>
        <w:rPr>
          <w:noProof/>
          <w:lang w:eastAsia="ru-RU"/>
        </w:rPr>
        <w:drawing>
          <wp:inline distT="0" distB="0" distL="0" distR="0">
            <wp:extent cx="5334000" cy="484289"/>
            <wp:effectExtent l="0" t="0" r="0" b="0"/>
            <wp:docPr id="46" name="Picture" descr="Типы файлов, находящихся в директории /var/www/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41A09" w:rsidRDefault="005B614F">
      <w:pPr>
        <w:pStyle w:val="ImageCaption"/>
      </w:pPr>
      <w:r>
        <w:t>Типы файлов, находящихся в директории /var/www/html</w:t>
      </w:r>
    </w:p>
    <w:p w:rsidR="00841A09" w:rsidRDefault="005B614F">
      <w:pPr>
        <w:numPr>
          <w:ilvl w:val="0"/>
          <w:numId w:val="9"/>
        </w:numPr>
      </w:pPr>
      <w:r>
        <w:t>Определила круг пользователей, которым разрешено создание файлов в директории /var/www/html.</w:t>
      </w:r>
    </w:p>
    <w:p w:rsidR="00841A09" w:rsidRDefault="005B614F">
      <w:pPr>
        <w:numPr>
          <w:ilvl w:val="0"/>
          <w:numId w:val="9"/>
        </w:numPr>
      </w:pPr>
      <w:r>
        <w:t>Создала от имени суперпользователя html-файл /var/www/html/test.html следующего содержания:</w:t>
      </w:r>
    </w:p>
    <w:p w:rsidR="00841A09" w:rsidRDefault="005B614F">
      <w:pPr>
        <w:numPr>
          <w:ilvl w:val="0"/>
          <w:numId w:val="1"/>
        </w:numPr>
      </w:pPr>
      <w:r>
        <w:t>test</w:t>
      </w:r>
    </w:p>
    <w:p w:rsidR="00841A09" w:rsidRDefault="005B614F">
      <w:pPr>
        <w:pStyle w:val="CaptionedFigure"/>
      </w:pPr>
      <w:bookmarkStart w:id="12" w:name="fig:009"/>
      <w:r>
        <w:rPr>
          <w:noProof/>
          <w:lang w:eastAsia="ru-RU"/>
        </w:rPr>
        <w:drawing>
          <wp:inline distT="0" distB="0" distL="0" distR="0">
            <wp:extent cx="5334000" cy="1287982"/>
            <wp:effectExtent l="0" t="0" r="0" b="0"/>
            <wp:docPr id="50" name="Picture" descr="Создание html-файла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841A09" w:rsidRDefault="005B614F">
      <w:pPr>
        <w:pStyle w:val="ImageCaption"/>
      </w:pPr>
      <w:r>
        <w:t>Создание html-файла test.html</w:t>
      </w:r>
    </w:p>
    <w:p w:rsidR="00841A09" w:rsidRDefault="005B614F">
      <w:pPr>
        <w:pStyle w:val="Compact"/>
        <w:numPr>
          <w:ilvl w:val="0"/>
          <w:numId w:val="10"/>
        </w:numPr>
      </w:pPr>
      <w:r>
        <w:t>Проверила контекст созданного файл</w:t>
      </w:r>
      <w:r>
        <w:t>а.</w:t>
      </w:r>
    </w:p>
    <w:p w:rsidR="00841A09" w:rsidRDefault="005B614F">
      <w:pPr>
        <w:pStyle w:val="CaptionedFigure"/>
      </w:pPr>
      <w:bookmarkStart w:id="13" w:name="fig:010"/>
      <w:r>
        <w:rPr>
          <w:noProof/>
          <w:lang w:eastAsia="ru-RU"/>
        </w:rPr>
        <w:drawing>
          <wp:inline distT="0" distB="0" distL="0" distR="0">
            <wp:extent cx="5334000" cy="1000125"/>
            <wp:effectExtent l="0" t="0" r="0" b="0"/>
            <wp:docPr id="54" name="Picture" descr="Контекст создан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41A09" w:rsidRDefault="005B614F">
      <w:pPr>
        <w:pStyle w:val="ImageCaption"/>
      </w:pPr>
      <w:r>
        <w:t>Контекст созданного файла</w:t>
      </w:r>
    </w:p>
    <w:p w:rsidR="00841A09" w:rsidRDefault="005B614F">
      <w:pPr>
        <w:pStyle w:val="Compact"/>
        <w:numPr>
          <w:ilvl w:val="0"/>
          <w:numId w:val="11"/>
        </w:numPr>
      </w:pPr>
      <w:r>
        <w:t>Обратилась к файлу через веб-сервер, введя в браузере адрес http://127.0.0.1/test.html. Убедилась, что файл был успешно отображён.</w:t>
      </w:r>
    </w:p>
    <w:p w:rsidR="00841A09" w:rsidRDefault="005B614F">
      <w:pPr>
        <w:pStyle w:val="CaptionedFigure"/>
      </w:pPr>
      <w:bookmarkStart w:id="14" w:name="fig:011"/>
      <w:r>
        <w:rPr>
          <w:noProof/>
          <w:lang w:eastAsia="ru-RU"/>
        </w:rPr>
        <w:drawing>
          <wp:inline distT="0" distB="0" distL="0" distR="0">
            <wp:extent cx="5334000" cy="1911684"/>
            <wp:effectExtent l="0" t="0" r="0" b="0"/>
            <wp:docPr id="58" name="Picture" descr="Обращение к файлу через веб-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41A09" w:rsidRDefault="005B614F">
      <w:pPr>
        <w:pStyle w:val="ImageCaption"/>
      </w:pPr>
      <w:r>
        <w:t>Обращение к файлу через веб-сервер</w:t>
      </w:r>
    </w:p>
    <w:p w:rsidR="00841A09" w:rsidRDefault="005B614F">
      <w:pPr>
        <w:pStyle w:val="Compact"/>
        <w:numPr>
          <w:ilvl w:val="0"/>
          <w:numId w:val="12"/>
        </w:numPr>
      </w:pPr>
      <w:r>
        <w:lastRenderedPageBreak/>
        <w:t>Изучила справку man httpd_selinux и выяснила, какие контексты файлов определены для httpd.</w:t>
      </w:r>
    </w:p>
    <w:p w:rsidR="00841A09" w:rsidRDefault="005B614F">
      <w:pPr>
        <w:pStyle w:val="CaptionedFigure"/>
      </w:pPr>
      <w:bookmarkStart w:id="15" w:name="fig:012"/>
      <w:r>
        <w:rPr>
          <w:noProof/>
          <w:lang w:eastAsia="ru-RU"/>
        </w:rPr>
        <w:drawing>
          <wp:inline distT="0" distB="0" distL="0" distR="0">
            <wp:extent cx="5334000" cy="3177119"/>
            <wp:effectExtent l="0" t="0" r="0" b="0"/>
            <wp:docPr id="62" name="Picture" descr="Справка man http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41A09" w:rsidRDefault="005B614F">
      <w:pPr>
        <w:pStyle w:val="ImageCaption"/>
      </w:pPr>
      <w:r>
        <w:t>Справка man httpd</w:t>
      </w:r>
    </w:p>
    <w:p w:rsidR="00841A09" w:rsidRDefault="005B614F">
      <w:pPr>
        <w:pStyle w:val="Compact"/>
        <w:numPr>
          <w:ilvl w:val="0"/>
          <w:numId w:val="13"/>
        </w:numPr>
      </w:pPr>
      <w:r>
        <w:t>Изменила контекст файла /var/www/html/test.html с httpd_sys_content_t на любой другой, к которому процесс httpd не должен иметь доступа, например</w:t>
      </w:r>
      <w:r>
        <w:t>, на samba_share_t: chcon -t samba_share_t /var/www/html/test.html ls -Z /var/www/html/test.html После этого проверила, что контекст поменялся.</w:t>
      </w:r>
    </w:p>
    <w:p w:rsidR="00841A09" w:rsidRDefault="005B614F">
      <w:pPr>
        <w:pStyle w:val="CaptionedFigure"/>
      </w:pPr>
      <w:bookmarkStart w:id="16" w:name="fig:013"/>
      <w:r>
        <w:rPr>
          <w:noProof/>
          <w:lang w:eastAsia="ru-RU"/>
        </w:rPr>
        <w:drawing>
          <wp:inline distT="0" distB="0" distL="0" distR="0">
            <wp:extent cx="5334000" cy="754234"/>
            <wp:effectExtent l="0" t="0" r="0" b="0"/>
            <wp:docPr id="66" name="Picture" descr="Изменение контекста файла /var/www/html/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841A09" w:rsidRDefault="005B614F">
      <w:pPr>
        <w:pStyle w:val="ImageCaption"/>
      </w:pPr>
      <w:r>
        <w:t>Изменение контекста файла /var/www/html/test.html</w:t>
      </w:r>
    </w:p>
    <w:p w:rsidR="00841A09" w:rsidRDefault="005B614F">
      <w:pPr>
        <w:pStyle w:val="Compact"/>
        <w:numPr>
          <w:ilvl w:val="0"/>
          <w:numId w:val="14"/>
        </w:numPr>
      </w:pPr>
      <w:r>
        <w:t>Попробуйте ещё раз получить доступ к файлу через веб-сервер,</w:t>
      </w:r>
      <w:r>
        <w:t xml:space="preserve"> введя в браузере адрес http://127.0.0.1/test.html. Вы должны получить сообщение об ошибке: Forbidden. You don’t have permission to access /test.html on this server.</w:t>
      </w:r>
    </w:p>
    <w:p w:rsidR="00841A09" w:rsidRDefault="005B614F">
      <w:pPr>
        <w:pStyle w:val="CaptionedFigure"/>
      </w:pPr>
      <w:bookmarkStart w:id="17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3529363"/>
            <wp:effectExtent l="0" t="0" r="0" b="0"/>
            <wp:docPr id="70" name="Picture" descr="Доступ к файлу через веб-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841A09" w:rsidRDefault="005B614F">
      <w:pPr>
        <w:pStyle w:val="ImageCaption"/>
      </w:pPr>
      <w:r>
        <w:t>Доступ к файлу через веб-сервер</w:t>
      </w:r>
    </w:p>
    <w:p w:rsidR="00841A09" w:rsidRDefault="005B614F">
      <w:pPr>
        <w:pStyle w:val="Compact"/>
        <w:numPr>
          <w:ilvl w:val="0"/>
          <w:numId w:val="15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</w:t>
      </w:r>
      <w:r>
        <w:t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 w:rsidR="00841A09" w:rsidRDefault="005B614F">
      <w:pPr>
        <w:pStyle w:val="CaptionedFigure"/>
      </w:pPr>
      <w:bookmarkStart w:id="18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3163893"/>
            <wp:effectExtent l="0" t="0" r="0" b="0"/>
            <wp:docPr id="74" name="Picture" descr="log-файлы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841A09" w:rsidRDefault="005B614F">
      <w:pPr>
        <w:pStyle w:val="ImageCaption"/>
      </w:pPr>
      <w:r>
        <w:t>log-файлы веб-сервера Apache</w:t>
      </w:r>
    </w:p>
    <w:p w:rsidR="00841A09" w:rsidRDefault="005B614F">
      <w:pPr>
        <w:pStyle w:val="Compact"/>
        <w:numPr>
          <w:ilvl w:val="0"/>
          <w:numId w:val="16"/>
        </w:numPr>
      </w:pPr>
      <w:r>
        <w:t>Попробовала зап</w:t>
      </w:r>
      <w:r>
        <w:t>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ла её на Listen 81.</w:t>
      </w:r>
    </w:p>
    <w:p w:rsidR="00841A09" w:rsidRDefault="005B614F">
      <w:pPr>
        <w:pStyle w:val="CaptionedFigure"/>
      </w:pPr>
      <w:bookmarkStart w:id="19" w:name="fig:016"/>
      <w:r>
        <w:rPr>
          <w:noProof/>
          <w:lang w:eastAsia="ru-RU"/>
        </w:rPr>
        <w:drawing>
          <wp:inline distT="0" distB="0" distL="0" distR="0">
            <wp:extent cx="5334000" cy="2856053"/>
            <wp:effectExtent l="0" t="0" r="0" b="0"/>
            <wp:docPr id="78" name="Picture" descr="Запуск веб-сервер Apache на прослушивание ТСР-порта 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841A09" w:rsidRDefault="005B614F">
      <w:pPr>
        <w:pStyle w:val="ImageCaption"/>
      </w:pPr>
      <w:r>
        <w:t>Запуск веб-сервер Apache на прослушивание ТСР-</w:t>
      </w:r>
      <w:r>
        <w:t>порта 81</w:t>
      </w:r>
    </w:p>
    <w:p w:rsidR="00841A09" w:rsidRDefault="005B614F">
      <w:pPr>
        <w:pStyle w:val="Compact"/>
        <w:numPr>
          <w:ilvl w:val="0"/>
          <w:numId w:val="17"/>
        </w:numPr>
      </w:pPr>
      <w:r>
        <w:t>Выполнила перезапуск веб-сервера Apache. Произошёл сбой.</w:t>
      </w:r>
    </w:p>
    <w:p w:rsidR="00841A09" w:rsidRDefault="005B614F">
      <w:pPr>
        <w:pStyle w:val="CaptionedFigure"/>
      </w:pPr>
      <w:bookmarkStart w:id="20" w:name="fig:017"/>
      <w:r>
        <w:rPr>
          <w:noProof/>
          <w:lang w:eastAsia="ru-RU"/>
        </w:rPr>
        <w:drawing>
          <wp:inline distT="0" distB="0" distL="0" distR="0">
            <wp:extent cx="5334000" cy="598714"/>
            <wp:effectExtent l="0" t="0" r="0" b="0"/>
            <wp:docPr id="82" name="Picture" descr="Перезапуск веб-сервера Apa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g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841A09" w:rsidRDefault="005B614F">
      <w:pPr>
        <w:pStyle w:val="ImageCaption"/>
      </w:pPr>
      <w:r>
        <w:t>Перезапуск веб-сервера Apache</w:t>
      </w:r>
    </w:p>
    <w:p w:rsidR="00841A09" w:rsidRDefault="005B614F">
      <w:pPr>
        <w:pStyle w:val="Compact"/>
        <w:numPr>
          <w:ilvl w:val="0"/>
          <w:numId w:val="18"/>
        </w:numPr>
      </w:pPr>
      <w:r>
        <w:lastRenderedPageBreak/>
        <w:t>Проанализировала лог-файлы: tail -nl /var/log/messages. Просмотрела файлы /var/log/http/error_log, /var/log/http/access_log и /var/log/audit/audit.log и выясн</w:t>
      </w:r>
      <w:r>
        <w:t>ила, в каких файлах появились записи.</w:t>
      </w:r>
    </w:p>
    <w:p w:rsidR="00841A09" w:rsidRDefault="005B614F">
      <w:pPr>
        <w:pStyle w:val="CaptionedFigure"/>
      </w:pPr>
      <w:bookmarkStart w:id="21" w:name="fig:018"/>
      <w:r>
        <w:rPr>
          <w:noProof/>
          <w:lang w:eastAsia="ru-RU"/>
        </w:rPr>
        <w:drawing>
          <wp:inline distT="0" distB="0" distL="0" distR="0">
            <wp:extent cx="5334000" cy="2032321"/>
            <wp:effectExtent l="0" t="0" r="0" b="0"/>
            <wp:docPr id="86" name="Picture" descr="Лог-файлы: tail -nl /var/log/messag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841A09" w:rsidRDefault="005B614F">
      <w:pPr>
        <w:pStyle w:val="ImageCaption"/>
      </w:pPr>
      <w:r>
        <w:t>Лог-файлы: tail -nl /var/log/messages</w:t>
      </w:r>
    </w:p>
    <w:p w:rsidR="00841A09" w:rsidRDefault="005B614F">
      <w:pPr>
        <w:pStyle w:val="CaptionedFigure"/>
      </w:pPr>
      <w:bookmarkStart w:id="22" w:name="fig:019"/>
      <w:r>
        <w:rPr>
          <w:noProof/>
          <w:lang w:eastAsia="ru-RU"/>
        </w:rPr>
        <w:drawing>
          <wp:inline distT="0" distB="0" distL="0" distR="0">
            <wp:extent cx="5334000" cy="3007894"/>
            <wp:effectExtent l="0" t="0" r="0" b="0"/>
            <wp:docPr id="90" name="Picture" descr="Файл /var/log/http/error_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841A09" w:rsidRDefault="005B614F">
      <w:pPr>
        <w:pStyle w:val="ImageCaption"/>
      </w:pPr>
      <w:r>
        <w:t>Файл /var/log/http/error_log</w:t>
      </w:r>
    </w:p>
    <w:p w:rsidR="00841A09" w:rsidRDefault="005B614F">
      <w:pPr>
        <w:pStyle w:val="CaptionedFigure"/>
      </w:pPr>
      <w:bookmarkStart w:id="23" w:name="fig:020"/>
      <w:r>
        <w:rPr>
          <w:noProof/>
          <w:lang w:eastAsia="ru-RU"/>
        </w:rPr>
        <w:drawing>
          <wp:inline distT="0" distB="0" distL="0" distR="0">
            <wp:extent cx="5334000" cy="1325006"/>
            <wp:effectExtent l="0" t="0" r="0" b="0"/>
            <wp:docPr id="94" name="Picture" descr="Файлы /var/log/http/access_log и /var/log/audit/audit.l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841A09" w:rsidRDefault="005B614F">
      <w:pPr>
        <w:pStyle w:val="ImageCaption"/>
      </w:pPr>
      <w:r>
        <w:t>Файлы /var/log/http/access_log и /var/log/audit/audit.log</w:t>
      </w:r>
    </w:p>
    <w:p w:rsidR="00841A09" w:rsidRDefault="005B614F">
      <w:pPr>
        <w:pStyle w:val="Compact"/>
        <w:numPr>
          <w:ilvl w:val="0"/>
          <w:numId w:val="19"/>
        </w:numPr>
      </w:pPr>
      <w:r>
        <w:t>Выполнила команду: semanage port -a -t http_port_t -р tcp 81. После этого проверила спи</w:t>
      </w:r>
      <w:r>
        <w:t>сок портов командой: semanage port -l | grep http_port_t. Убедилась, что порт 81 появился в списке.</w:t>
      </w:r>
    </w:p>
    <w:p w:rsidR="00841A09" w:rsidRDefault="005B614F">
      <w:pPr>
        <w:pStyle w:val="CaptionedFigure"/>
      </w:pPr>
      <w:bookmarkStart w:id="24" w:name="fig:021"/>
      <w:r>
        <w:rPr>
          <w:noProof/>
          <w:lang w:eastAsia="ru-RU"/>
        </w:rPr>
        <w:lastRenderedPageBreak/>
        <w:drawing>
          <wp:inline distT="0" distB="0" distL="0" distR="0">
            <wp:extent cx="5334000" cy="863861"/>
            <wp:effectExtent l="0" t="0" r="0" b="0"/>
            <wp:docPr id="98" name="Picture" descr="Список пор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g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841A09" w:rsidRDefault="005B614F">
      <w:pPr>
        <w:pStyle w:val="ImageCaption"/>
      </w:pPr>
      <w:r>
        <w:t>Список портов</w:t>
      </w:r>
    </w:p>
    <w:p w:rsidR="00841A09" w:rsidRDefault="005B614F">
      <w:pPr>
        <w:pStyle w:val="Compact"/>
        <w:numPr>
          <w:ilvl w:val="0"/>
          <w:numId w:val="20"/>
        </w:numPr>
      </w:pPr>
      <w:r>
        <w:t>Попробовала запустить веб-сервер Apache ещё раз.</w:t>
      </w:r>
    </w:p>
    <w:p w:rsidR="00841A09" w:rsidRDefault="005B614F">
      <w:pPr>
        <w:pStyle w:val="Compact"/>
        <w:numPr>
          <w:ilvl w:val="0"/>
          <w:numId w:val="20"/>
        </w:numPr>
      </w:pPr>
      <w:r>
        <w:t>Вернула контекст httpd_sys_cоntent__t к файлу /var/www/html/test.html: chcon -t httpd_sys_c</w:t>
      </w:r>
      <w:r>
        <w:t>ontent_t /var/www/html/test.html. После этого попробовала получить доступ к файлу через веб-сервер, введя в браузере адрес http://127.0.0.1:81/test.html.</w:t>
      </w:r>
    </w:p>
    <w:p w:rsidR="00841A09" w:rsidRDefault="005B614F">
      <w:pPr>
        <w:pStyle w:val="CaptionedFigure"/>
      </w:pPr>
      <w:bookmarkStart w:id="25" w:name="fig:022"/>
      <w:r>
        <w:rPr>
          <w:noProof/>
          <w:lang w:eastAsia="ru-RU"/>
        </w:rPr>
        <w:drawing>
          <wp:inline distT="0" distB="0" distL="0" distR="0">
            <wp:extent cx="5334000" cy="676903"/>
            <wp:effectExtent l="0" t="0" r="0" b="0"/>
            <wp:docPr id="102" name="Picture" descr="Возвращение контекста httpd_sys_cоntent__t к файлу /var/www/html/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841A09" w:rsidRDefault="005B614F">
      <w:pPr>
        <w:pStyle w:val="ImageCaption"/>
      </w:pPr>
      <w:r>
        <w:t>Возвращение контекста httpd_sys_cоntent__t к файлу /var/www/html/test.html</w:t>
      </w:r>
    </w:p>
    <w:p w:rsidR="00841A09" w:rsidRDefault="005B614F">
      <w:pPr>
        <w:pStyle w:val="CaptionedFigure"/>
      </w:pPr>
      <w:bookmarkStart w:id="26" w:name="fig:023"/>
      <w:r>
        <w:rPr>
          <w:noProof/>
          <w:lang w:eastAsia="ru-RU"/>
        </w:rPr>
        <w:drawing>
          <wp:inline distT="0" distB="0" distL="0" distR="0">
            <wp:extent cx="5334000" cy="1911684"/>
            <wp:effectExtent l="0" t="0" r="0" b="0"/>
            <wp:docPr id="106" name="Picture" descr="Доступ к файлу через веб-серв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g/2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841A09" w:rsidRDefault="005B614F">
      <w:pPr>
        <w:pStyle w:val="ImageCaption"/>
      </w:pPr>
      <w:r>
        <w:t>Доступ к файлу через ве</w:t>
      </w:r>
      <w:r>
        <w:t>б-сервер</w:t>
      </w:r>
    </w:p>
    <w:p w:rsidR="00841A09" w:rsidRDefault="005B614F">
      <w:pPr>
        <w:pStyle w:val="Compact"/>
        <w:numPr>
          <w:ilvl w:val="0"/>
          <w:numId w:val="21"/>
        </w:numPr>
      </w:pPr>
      <w:r>
        <w:t>Исправила обратно конфигурационный файл apache, вернув Listen 80.</w:t>
      </w:r>
    </w:p>
    <w:p w:rsidR="00841A09" w:rsidRDefault="005B614F">
      <w:pPr>
        <w:pStyle w:val="CaptionedFigure"/>
      </w:pPr>
      <w:bookmarkStart w:id="27" w:name="fig:024"/>
      <w:r>
        <w:rPr>
          <w:noProof/>
          <w:lang w:eastAsia="ru-RU"/>
        </w:rPr>
        <w:drawing>
          <wp:inline distT="0" distB="0" distL="0" distR="0">
            <wp:extent cx="5334000" cy="1759880"/>
            <wp:effectExtent l="0" t="0" r="0" b="0"/>
            <wp:docPr id="110" name="Picture" descr="Исправление конфигурационного файла apache (Listen 80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img/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841A09" w:rsidRDefault="005B614F">
      <w:pPr>
        <w:pStyle w:val="ImageCaption"/>
      </w:pPr>
      <w:r>
        <w:t>Исправление конфигурационного файла apache (Listen 80)</w:t>
      </w:r>
    </w:p>
    <w:p w:rsidR="00841A09" w:rsidRDefault="005B614F">
      <w:pPr>
        <w:pStyle w:val="Compact"/>
        <w:numPr>
          <w:ilvl w:val="0"/>
          <w:numId w:val="22"/>
        </w:numPr>
      </w:pPr>
      <w:r>
        <w:t>Удалила привязку http_port_t к 81 порту: semanage port -d -t http_port_t -p tcp 81. Проверила, что порт 81 удалён.</w:t>
      </w:r>
    </w:p>
    <w:p w:rsidR="00841A09" w:rsidRDefault="005B614F">
      <w:pPr>
        <w:pStyle w:val="CaptionedFigure"/>
      </w:pPr>
      <w:bookmarkStart w:id="28" w:name="fig:025"/>
      <w:r>
        <w:rPr>
          <w:noProof/>
          <w:lang w:eastAsia="ru-RU"/>
        </w:rPr>
        <w:lastRenderedPageBreak/>
        <w:drawing>
          <wp:inline distT="0" distB="0" distL="0" distR="0">
            <wp:extent cx="5334000" cy="859667"/>
            <wp:effectExtent l="0" t="0" r="0" b="0"/>
            <wp:docPr id="114" name="Picture" descr="Удаление привязки http_port_t к 81 пор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img/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841A09" w:rsidRDefault="005B614F">
      <w:pPr>
        <w:pStyle w:val="ImageCaption"/>
      </w:pPr>
      <w:r>
        <w:t>Удаление привязки http_port_t к 81 порту</w:t>
      </w:r>
    </w:p>
    <w:p w:rsidR="00841A09" w:rsidRDefault="005B614F">
      <w:pPr>
        <w:pStyle w:val="Compact"/>
        <w:numPr>
          <w:ilvl w:val="0"/>
          <w:numId w:val="23"/>
        </w:numPr>
      </w:pPr>
      <w:r>
        <w:t>Удалила файл /var/www/html/test.html: rm /var/www/html/test.html</w:t>
      </w:r>
    </w:p>
    <w:p w:rsidR="00841A09" w:rsidRDefault="005B614F">
      <w:pPr>
        <w:pStyle w:val="CaptionedFigure"/>
      </w:pPr>
      <w:bookmarkStart w:id="29" w:name="fig:026"/>
      <w:r>
        <w:rPr>
          <w:noProof/>
          <w:lang w:eastAsia="ru-RU"/>
        </w:rPr>
        <w:drawing>
          <wp:inline distT="0" distB="0" distL="0" distR="0">
            <wp:extent cx="5334000" cy="617043"/>
            <wp:effectExtent l="0" t="0" r="0" b="0"/>
            <wp:docPr id="118" name="Picture" descr="Удаление файла /var/www/html/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img/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841A09" w:rsidRDefault="005B614F">
      <w:pPr>
        <w:pStyle w:val="ImageCaption"/>
      </w:pPr>
      <w:r>
        <w:t>Удаление файла /var/www/html/test.html</w:t>
      </w:r>
    </w:p>
    <w:p w:rsidR="00841A09" w:rsidRDefault="005B614F">
      <w:pPr>
        <w:pStyle w:val="1"/>
      </w:pPr>
      <w:bookmarkStart w:id="30" w:name="вывод"/>
      <w:bookmarkStart w:id="31" w:name="_Toc116652244"/>
      <w:bookmarkEnd w:id="3"/>
      <w:r>
        <w:t>Вывод</w:t>
      </w:r>
      <w:bookmarkEnd w:id="31"/>
    </w:p>
    <w:p w:rsidR="00841A09" w:rsidRDefault="005B614F">
      <w:pPr>
        <w:pStyle w:val="FirstParagraph"/>
      </w:pPr>
      <w:r>
        <w:t>Развила навыки администрирования ОС Linux. Получила первое практическое знакомство с технологией SELinu</w:t>
      </w:r>
      <w:r>
        <w:t>x. Проверила работу SELinx на практике совместно с веб-сервером Apache.</w:t>
      </w:r>
    </w:p>
    <w:p w:rsidR="00841A09" w:rsidRDefault="005B614F">
      <w:pPr>
        <w:pStyle w:val="1"/>
      </w:pPr>
      <w:bookmarkStart w:id="32" w:name="список-литературы"/>
      <w:bookmarkStart w:id="33" w:name="_Toc116652245"/>
      <w:bookmarkEnd w:id="30"/>
      <w:r>
        <w:t>Список литературы</w:t>
      </w:r>
      <w:bookmarkEnd w:id="33"/>
    </w:p>
    <w:p w:rsidR="00841A09" w:rsidRDefault="005B614F">
      <w:pPr>
        <w:pStyle w:val="Compact"/>
        <w:numPr>
          <w:ilvl w:val="0"/>
          <w:numId w:val="24"/>
        </w:numPr>
      </w:pPr>
      <w:hyperlink r:id="rId31">
        <w:r>
          <w:rPr>
            <w:rStyle w:val="ad"/>
          </w:rPr>
          <w:t>Лабораторная работа № 6. Мандатное разграничение прав в Linux</w:t>
        </w:r>
      </w:hyperlink>
      <w:bookmarkEnd w:id="32"/>
    </w:p>
    <w:sectPr w:rsidR="00841A0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614F" w:rsidRDefault="005B614F">
      <w:pPr>
        <w:spacing w:after="0"/>
      </w:pPr>
      <w:r>
        <w:separator/>
      </w:r>
    </w:p>
  </w:endnote>
  <w:endnote w:type="continuationSeparator" w:id="0">
    <w:p w:rsidR="005B614F" w:rsidRDefault="005B61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614F" w:rsidRDefault="005B614F">
      <w:r>
        <w:separator/>
      </w:r>
    </w:p>
  </w:footnote>
  <w:footnote w:type="continuationSeparator" w:id="0">
    <w:p w:rsidR="005B614F" w:rsidRDefault="005B61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AC619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E98E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18694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7B0BD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0E4C7D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B583A1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36AF0F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9424AD9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7ACC824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A81842D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8AEE307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8FD8D8A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3"/>
    <w:multiLevelType w:val="multilevel"/>
    <w:tmpl w:val="5998AB8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4"/>
    <w:multiLevelType w:val="multilevel"/>
    <w:tmpl w:val="2090AB4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5"/>
    <w:multiLevelType w:val="multilevel"/>
    <w:tmpl w:val="C3B6C4F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6"/>
    <w:multiLevelType w:val="multilevel"/>
    <w:tmpl w:val="AB96361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7"/>
    <w:multiLevelType w:val="multilevel"/>
    <w:tmpl w:val="3DD6B2E8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8"/>
    <w:multiLevelType w:val="multilevel"/>
    <w:tmpl w:val="FBA475F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9"/>
    <w:multiLevelType w:val="multilevel"/>
    <w:tmpl w:val="0300517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0"/>
    <w:multiLevelType w:val="multilevel"/>
    <w:tmpl w:val="E8FA4084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2"/>
    <w:multiLevelType w:val="multilevel"/>
    <w:tmpl w:val="99A24C3C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3"/>
    <w:multiLevelType w:val="multilevel"/>
    <w:tmpl w:val="F13C4BF8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4"/>
    <w:multiLevelType w:val="multilevel"/>
    <w:tmpl w:val="D200FEE6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4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15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>
    <w:abstractNumId w:val="16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8">
    <w:abstractNumId w:val="17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9">
    <w:abstractNumId w:val="18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0">
    <w:abstractNumId w:val="19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1">
    <w:abstractNumId w:val="2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2">
    <w:abstractNumId w:val="21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23">
    <w:abstractNumId w:val="22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41A09"/>
    <w:rsid w:val="004D05FB"/>
    <w:rsid w:val="005B614F"/>
    <w:rsid w:val="00841A09"/>
    <w:rsid w:val="00890E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8081A3D-AB8F-44D0-8FF6-786B39116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05F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esystem.rudn.ru/pluginfile.php/1652027/mod_resource/content/2/006-lab_selinux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6</vt:lpstr>
    </vt:vector>
  </TitlesOfParts>
  <Company>HP</Company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Титаренко Анастасия Дмитриевна</dc:creator>
  <cp:keywords/>
  <cp:lastModifiedBy>Анастасия Титаренко</cp:lastModifiedBy>
  <cp:revision>5</cp:revision>
  <cp:lastPrinted>2022-10-14T12:04:00Z</cp:lastPrinted>
  <dcterms:created xsi:type="dcterms:W3CDTF">2022-10-14T12:03:00Z</dcterms:created>
  <dcterms:modified xsi:type="dcterms:W3CDTF">2022-10-14T12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